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E9658A" w14:textId="77777777" w:rsidR="00A26590" w:rsidRPr="00564798" w:rsidRDefault="00A26590" w:rsidP="001E7BA4">
      <w:pPr>
        <w:rPr>
          <w:rFonts w:ascii="Calibri" w:hAnsi="Calibri"/>
          <w:b/>
          <w:lang w:val="uk-UA"/>
        </w:rPr>
      </w:pPr>
    </w:p>
    <w:p w14:paraId="42E91F1F" w14:textId="30869C0A" w:rsidR="00A26590" w:rsidRPr="000C7384" w:rsidRDefault="000C7384" w:rsidP="00A9621B">
      <w:pPr>
        <w:rPr>
          <w:rFonts w:asciiTheme="minorHAnsi" w:hAnsiTheme="minorHAnsi" w:cstheme="minorHAnsi"/>
          <w:b/>
        </w:rPr>
      </w:pPr>
      <w:r w:rsidRPr="000C7384">
        <w:rPr>
          <w:rFonts w:asciiTheme="minorHAnsi" w:hAnsiTheme="minorHAnsi" w:cstheme="minorHAnsi"/>
          <w:b/>
          <w:lang w:val="uk-UA"/>
        </w:rPr>
        <w:t>RFQ 202</w:t>
      </w:r>
      <w:r w:rsidRPr="000C7384">
        <w:rPr>
          <w:rFonts w:asciiTheme="minorHAnsi" w:hAnsiTheme="minorHAnsi" w:cstheme="minorHAnsi"/>
          <w:b/>
          <w:lang w:val="en-US"/>
        </w:rPr>
        <w:t>4</w:t>
      </w:r>
      <w:r w:rsidRPr="000C7384">
        <w:rPr>
          <w:rFonts w:asciiTheme="minorHAnsi" w:hAnsiTheme="minorHAnsi" w:cstheme="minorHAnsi"/>
          <w:b/>
          <w:lang w:val="uk-UA"/>
        </w:rPr>
        <w:t>-</w:t>
      </w:r>
      <w:r w:rsidRPr="000C7384">
        <w:rPr>
          <w:rFonts w:asciiTheme="minorHAnsi" w:hAnsiTheme="minorHAnsi" w:cstheme="minorHAnsi"/>
          <w:b/>
          <w:lang w:val="en-US"/>
        </w:rPr>
        <w:t>01-SP</w:t>
      </w:r>
      <w:r w:rsidR="00384EA2" w:rsidRPr="000C7384">
        <w:rPr>
          <w:rFonts w:asciiTheme="minorHAnsi" w:hAnsiTheme="minorHAnsi" w:cstheme="minorHAnsi"/>
          <w:b/>
          <w:lang w:val="uk-UA"/>
        </w:rPr>
        <w:t>/</w:t>
      </w:r>
      <w:r w:rsidR="00F94905" w:rsidRPr="000C7384">
        <w:rPr>
          <w:rFonts w:asciiTheme="minorHAnsi" w:hAnsiTheme="minorHAnsi" w:cstheme="minorHAnsi"/>
          <w:b/>
          <w:lang w:val="en-US"/>
        </w:rPr>
        <w:t>UN</w:t>
      </w:r>
    </w:p>
    <w:p w14:paraId="2E2D428F" w14:textId="75AB8D1A" w:rsidR="003C2A85" w:rsidRPr="000C7384" w:rsidRDefault="00E27855" w:rsidP="00A9621B">
      <w:pPr>
        <w:rPr>
          <w:rFonts w:asciiTheme="minorHAnsi" w:hAnsiTheme="minorHAnsi" w:cstheme="minorHAnsi"/>
          <w:b/>
          <w:lang w:val="uk-UA"/>
        </w:rPr>
      </w:pPr>
      <w:r w:rsidRPr="000C7384">
        <w:rPr>
          <w:rFonts w:asciiTheme="minorHAnsi" w:hAnsiTheme="minorHAnsi" w:cstheme="minorHAnsi"/>
          <w:b/>
          <w:lang w:val="uk-UA"/>
        </w:rPr>
        <w:t>Додаток А</w:t>
      </w:r>
    </w:p>
    <w:p w14:paraId="045BC6C0" w14:textId="30094B5B" w:rsidR="00EB1B28" w:rsidRPr="000C7384" w:rsidRDefault="00785199" w:rsidP="00104AF1">
      <w:pPr>
        <w:ind w:left="2832" w:firstLine="708"/>
        <w:rPr>
          <w:rFonts w:asciiTheme="minorHAnsi" w:hAnsiTheme="minorHAnsi" w:cstheme="minorHAnsi"/>
          <w:b/>
          <w:lang w:val="uk-UA"/>
        </w:rPr>
      </w:pPr>
      <w:r w:rsidRPr="000C7384">
        <w:rPr>
          <w:rFonts w:asciiTheme="minorHAnsi" w:hAnsiTheme="minorHAnsi" w:cstheme="minorHAnsi"/>
          <w:b/>
          <w:lang w:val="uk-UA"/>
        </w:rPr>
        <w:t>СПЕЦИФІКАЦІЯ</w:t>
      </w:r>
    </w:p>
    <w:p w14:paraId="116F2516" w14:textId="221FBB56" w:rsidR="00844318" w:rsidRPr="000C7384" w:rsidRDefault="00B757ED" w:rsidP="002870FA">
      <w:pPr>
        <w:jc w:val="center"/>
        <w:rPr>
          <w:rFonts w:asciiTheme="minorHAnsi" w:hAnsiTheme="minorHAnsi" w:cstheme="minorHAnsi"/>
          <w:b/>
          <w:lang w:val="uk-UA"/>
        </w:rPr>
      </w:pPr>
      <w:r w:rsidRPr="000C7384">
        <w:rPr>
          <w:rFonts w:asciiTheme="minorHAnsi" w:hAnsiTheme="minorHAnsi" w:cstheme="minorHAnsi"/>
          <w:b/>
          <w:lang w:val="uk-UA"/>
        </w:rPr>
        <w:t xml:space="preserve">із </w:t>
      </w:r>
      <w:r w:rsidR="00307E84" w:rsidRPr="000C7384">
        <w:rPr>
          <w:rFonts w:asciiTheme="minorHAnsi" w:hAnsiTheme="minorHAnsi" w:cstheme="minorHAnsi"/>
          <w:b/>
          <w:lang w:val="uk-UA"/>
        </w:rPr>
        <w:t xml:space="preserve">надання </w:t>
      </w:r>
      <w:r w:rsidR="003C2A85" w:rsidRPr="000C7384">
        <w:rPr>
          <w:rFonts w:asciiTheme="minorHAnsi" w:hAnsiTheme="minorHAnsi" w:cstheme="minorHAnsi"/>
          <w:b/>
          <w:lang w:val="uk-UA"/>
        </w:rPr>
        <w:t xml:space="preserve">послуг </w:t>
      </w:r>
      <w:r w:rsidR="00564811" w:rsidRPr="000C7384">
        <w:rPr>
          <w:rFonts w:asciiTheme="minorHAnsi" w:hAnsiTheme="minorHAnsi" w:cstheme="minorHAnsi"/>
          <w:b/>
          <w:lang w:val="uk-UA"/>
        </w:rPr>
        <w:t>соціального працівника</w:t>
      </w:r>
      <w:r w:rsidR="002870FA" w:rsidRPr="000C7384">
        <w:rPr>
          <w:rFonts w:asciiTheme="minorHAnsi" w:hAnsiTheme="minorHAnsi" w:cstheme="minorHAnsi"/>
          <w:b/>
          <w:lang w:val="uk-UA"/>
        </w:rPr>
        <w:t xml:space="preserve"> мобільної групи</w:t>
      </w:r>
      <w:r w:rsidR="00E27855" w:rsidRPr="000C7384">
        <w:rPr>
          <w:rFonts w:asciiTheme="minorHAnsi" w:hAnsiTheme="minorHAnsi" w:cstheme="minorHAnsi"/>
          <w:b/>
          <w:lang w:val="uk-UA"/>
        </w:rPr>
        <w:t xml:space="preserve"> в </w:t>
      </w:r>
      <w:r w:rsidR="002870FA" w:rsidRPr="000C7384">
        <w:rPr>
          <w:rFonts w:asciiTheme="minorHAnsi" w:hAnsiTheme="minorHAnsi" w:cstheme="minorHAnsi"/>
          <w:b/>
          <w:lang w:val="uk-UA"/>
        </w:rPr>
        <w:t>Закарпатській</w:t>
      </w:r>
      <w:r w:rsidR="003E4737" w:rsidRPr="000C7384">
        <w:rPr>
          <w:rFonts w:asciiTheme="minorHAnsi" w:hAnsiTheme="minorHAnsi" w:cstheme="minorHAnsi"/>
          <w:b/>
          <w:lang w:val="uk-UA"/>
        </w:rPr>
        <w:t xml:space="preserve"> області</w:t>
      </w:r>
      <w:r w:rsidR="002870FA" w:rsidRPr="000C7384">
        <w:rPr>
          <w:rFonts w:asciiTheme="minorHAnsi" w:hAnsiTheme="minorHAnsi" w:cstheme="minorHAnsi"/>
          <w:b/>
          <w:lang w:val="uk-UA"/>
        </w:rPr>
        <w:t>,</w:t>
      </w:r>
    </w:p>
    <w:p w14:paraId="70CB99B9" w14:textId="5DBBD98E" w:rsidR="003C2A85" w:rsidRPr="000C7384" w:rsidRDefault="003C2A85" w:rsidP="00475338">
      <w:pPr>
        <w:jc w:val="center"/>
        <w:rPr>
          <w:rFonts w:asciiTheme="minorHAnsi" w:hAnsiTheme="minorHAnsi" w:cstheme="minorHAnsi"/>
          <w:b/>
          <w:lang w:val="uk-UA"/>
        </w:rPr>
      </w:pPr>
      <w:r w:rsidRPr="000C7384">
        <w:rPr>
          <w:rFonts w:asciiTheme="minorHAnsi" w:hAnsiTheme="minorHAnsi" w:cstheme="minorHAnsi"/>
          <w:b/>
          <w:lang w:val="uk-UA"/>
        </w:rPr>
        <w:t xml:space="preserve">в рамках виконання проекту </w:t>
      </w:r>
      <w:r w:rsidRPr="000C7384">
        <w:rPr>
          <w:rFonts w:asciiTheme="minorHAnsi" w:hAnsiTheme="minorHAnsi" w:cstheme="minorHAnsi"/>
          <w:b/>
          <w:lang w:val="en-US"/>
        </w:rPr>
        <w:t>UNICEF</w:t>
      </w:r>
      <w:r w:rsidRPr="000C7384">
        <w:rPr>
          <w:rFonts w:asciiTheme="minorHAnsi" w:hAnsiTheme="minorHAnsi" w:cstheme="minorHAnsi"/>
          <w:b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0C7384">
        <w:rPr>
          <w:rFonts w:asciiTheme="minorHAnsi" w:hAnsiTheme="minorHAnsi" w:cstheme="minorHAnsi"/>
          <w:b/>
          <w:lang w:val="uk-UA"/>
        </w:rPr>
        <w:t>гування та раннього відновлення»</w:t>
      </w:r>
    </w:p>
    <w:p w14:paraId="5E8E9FB7" w14:textId="126B93A0" w:rsidR="00E27855" w:rsidRPr="000C7384" w:rsidRDefault="00E27855" w:rsidP="00A26590">
      <w:pPr>
        <w:jc w:val="both"/>
        <w:rPr>
          <w:rFonts w:asciiTheme="minorHAnsi" w:hAnsiTheme="minorHAnsi" w:cstheme="minorHAnsi"/>
          <w:b/>
          <w:u w:val="single"/>
          <w:lang w:val="uk-UA"/>
        </w:rPr>
      </w:pPr>
    </w:p>
    <w:p w14:paraId="440B19B2" w14:textId="40E3A69D" w:rsidR="0057542C" w:rsidRPr="000C7384" w:rsidRDefault="0057542C" w:rsidP="00C5399C">
      <w:pPr>
        <w:jc w:val="both"/>
        <w:rPr>
          <w:rFonts w:asciiTheme="minorHAnsi" w:hAnsiTheme="minorHAnsi" w:cstheme="minorHAnsi"/>
          <w:b/>
          <w:lang w:val="uk-UA"/>
        </w:rPr>
      </w:pPr>
      <w:r w:rsidRPr="000C7384">
        <w:rPr>
          <w:rFonts w:asciiTheme="minorHAnsi" w:hAnsiTheme="minorHAnsi" w:cstheme="minorHAnsi"/>
          <w:b/>
          <w:lang w:val="uk-UA"/>
        </w:rPr>
        <w:t xml:space="preserve">Термін </w:t>
      </w:r>
      <w:r w:rsidR="00657705" w:rsidRPr="000C7384">
        <w:rPr>
          <w:rFonts w:asciiTheme="minorHAnsi" w:hAnsiTheme="minorHAnsi" w:cstheme="minorHAnsi"/>
          <w:b/>
          <w:lang w:val="uk-UA"/>
        </w:rPr>
        <w:t xml:space="preserve">надання послуг, </w:t>
      </w:r>
      <w:r w:rsidRPr="000C7384">
        <w:rPr>
          <w:rFonts w:asciiTheme="minorHAnsi" w:hAnsiTheme="minorHAnsi" w:cstheme="minorHAnsi"/>
          <w:b/>
          <w:lang w:val="uk-UA"/>
        </w:rPr>
        <w:t xml:space="preserve">виконання робіт– </w:t>
      </w:r>
      <w:r w:rsidR="00C5399C" w:rsidRPr="000C7384">
        <w:rPr>
          <w:rFonts w:asciiTheme="minorHAnsi" w:hAnsiTheme="minorHAnsi" w:cstheme="minorHAnsi"/>
          <w:b/>
          <w:lang w:val="uk-UA"/>
        </w:rPr>
        <w:t>5</w:t>
      </w:r>
      <w:r w:rsidRPr="000C7384">
        <w:rPr>
          <w:rFonts w:asciiTheme="minorHAnsi" w:hAnsiTheme="minorHAnsi" w:cstheme="minorHAnsi"/>
          <w:b/>
          <w:lang w:val="uk-UA"/>
        </w:rPr>
        <w:t xml:space="preserve"> (</w:t>
      </w:r>
      <w:r w:rsidR="00C5399C" w:rsidRPr="000C7384">
        <w:rPr>
          <w:rFonts w:asciiTheme="minorHAnsi" w:hAnsiTheme="minorHAnsi" w:cstheme="minorHAnsi"/>
          <w:b/>
          <w:lang w:val="uk-UA"/>
        </w:rPr>
        <w:t>п’ять</w:t>
      </w:r>
      <w:r w:rsidRPr="000C7384">
        <w:rPr>
          <w:rFonts w:asciiTheme="minorHAnsi" w:hAnsiTheme="minorHAnsi" w:cstheme="minorHAnsi"/>
          <w:b/>
          <w:lang w:val="uk-UA"/>
        </w:rPr>
        <w:t xml:space="preserve">) місяців </w:t>
      </w:r>
      <w:r w:rsidR="00276FA4" w:rsidRPr="000C7384">
        <w:rPr>
          <w:rFonts w:asciiTheme="minorHAnsi" w:hAnsiTheme="minorHAnsi" w:cstheme="minorHAnsi"/>
          <w:b/>
          <w:lang w:val="uk-UA"/>
        </w:rPr>
        <w:t>-</w:t>
      </w:r>
      <w:r w:rsidR="00422303" w:rsidRPr="000C7384">
        <w:rPr>
          <w:rFonts w:asciiTheme="minorHAnsi" w:hAnsiTheme="minorHAnsi" w:cstheme="minorHAnsi"/>
          <w:b/>
          <w:lang w:val="uk-UA"/>
        </w:rPr>
        <w:t xml:space="preserve">до </w:t>
      </w:r>
      <w:r w:rsidR="00657705" w:rsidRPr="000C7384">
        <w:rPr>
          <w:rFonts w:asciiTheme="minorHAnsi" w:hAnsiTheme="minorHAnsi" w:cstheme="minorHAnsi"/>
          <w:b/>
          <w:lang w:val="uk-UA"/>
        </w:rPr>
        <w:t>(</w:t>
      </w:r>
      <w:r w:rsidR="00763E89" w:rsidRPr="000C7384">
        <w:rPr>
          <w:rFonts w:asciiTheme="minorHAnsi" w:hAnsiTheme="minorHAnsi" w:cstheme="minorHAnsi"/>
          <w:b/>
          <w:lang w:val="uk-UA"/>
        </w:rPr>
        <w:t>2</w:t>
      </w:r>
      <w:r w:rsidR="00422303" w:rsidRPr="000C7384">
        <w:rPr>
          <w:rFonts w:asciiTheme="minorHAnsi" w:hAnsiTheme="minorHAnsi" w:cstheme="minorHAnsi"/>
          <w:b/>
          <w:lang w:val="uk-UA"/>
        </w:rPr>
        <w:t>7</w:t>
      </w:r>
      <w:r w:rsidR="00763E89" w:rsidRPr="000C7384">
        <w:rPr>
          <w:rFonts w:asciiTheme="minorHAnsi" w:hAnsiTheme="minorHAnsi" w:cstheme="minorHAnsi"/>
          <w:b/>
          <w:lang w:val="uk-UA"/>
        </w:rPr>
        <w:t>.06.2024</w:t>
      </w:r>
      <w:r w:rsidR="00422303" w:rsidRPr="000C7384">
        <w:rPr>
          <w:rFonts w:asciiTheme="minorHAnsi" w:hAnsiTheme="minorHAnsi" w:cstheme="minorHAnsi"/>
          <w:b/>
          <w:lang w:val="uk-UA"/>
        </w:rPr>
        <w:t>)</w:t>
      </w:r>
    </w:p>
    <w:p w14:paraId="4C64DB56" w14:textId="77F25527" w:rsidR="0057542C" w:rsidRPr="000C7384" w:rsidRDefault="00A149CD" w:rsidP="00A26590">
      <w:pPr>
        <w:jc w:val="both"/>
        <w:rPr>
          <w:rFonts w:asciiTheme="minorHAnsi" w:hAnsiTheme="minorHAnsi" w:cstheme="minorHAnsi"/>
          <w:b/>
          <w:u w:val="single"/>
          <w:lang w:val="uk-UA"/>
        </w:rPr>
      </w:pPr>
      <w:r w:rsidRPr="000C7384">
        <w:rPr>
          <w:rFonts w:asciiTheme="minorHAnsi" w:hAnsiTheme="minorHAnsi" w:cstheme="minorHAnsi"/>
          <w:b/>
          <w:u w:val="single"/>
          <w:lang w:val="uk-UA"/>
        </w:rPr>
        <w:t>ПОТРЕБИ:</w:t>
      </w:r>
    </w:p>
    <w:p w14:paraId="11FD094D" w14:textId="226D278F" w:rsidR="00384EA2" w:rsidRPr="000C7384" w:rsidRDefault="003C2A85" w:rsidP="00E27855">
      <w:pPr>
        <w:jc w:val="both"/>
        <w:rPr>
          <w:rFonts w:asciiTheme="minorHAnsi" w:hAnsiTheme="minorHAnsi" w:cstheme="minorHAnsi"/>
          <w:b/>
          <w:u w:val="single"/>
          <w:lang w:val="uk-UA"/>
        </w:rPr>
      </w:pPr>
      <w:r w:rsidRPr="000C7384">
        <w:rPr>
          <w:rFonts w:asciiTheme="minorHAnsi" w:hAnsiTheme="minorHAnsi" w:cstheme="minorHAnsi"/>
          <w:b/>
          <w:u w:val="single"/>
          <w:lang w:val="uk-UA"/>
        </w:rPr>
        <w:t>Деталізація надання послуг:</w:t>
      </w:r>
    </w:p>
    <w:p w14:paraId="1C7F634B" w14:textId="77777777" w:rsidR="00564811" w:rsidRPr="000C7384" w:rsidRDefault="00564811" w:rsidP="00564811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uk-UA"/>
        </w:rPr>
      </w:pPr>
      <w:r w:rsidRPr="000C7384">
        <w:rPr>
          <w:rFonts w:asciiTheme="minorHAnsi" w:hAnsiTheme="minorHAnsi" w:cstheme="minorHAnsi"/>
          <w:color w:val="2C3F52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 w14:paraId="5E10E9BE" w14:textId="6EF7C285" w:rsidR="00564811" w:rsidRPr="000C7384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>иявле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вразливи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категорій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сіб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>/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імей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цінка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ї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потреб за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встановленою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процедурою та формами;</w:t>
      </w:r>
    </w:p>
    <w:p w14:paraId="49E41263" w14:textId="2257A633" w:rsidR="00564811" w:rsidRPr="000C7384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>ада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остій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аб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истематич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комплекс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допомог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(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інформува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консультува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осередництв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редставництв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інтересів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тощ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)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вразливим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категоріям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населе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>, особам у СЖО;</w:t>
      </w:r>
    </w:p>
    <w:p w14:paraId="4DA23D2D" w14:textId="0121B506" w:rsidR="00564811" w:rsidRPr="000C7384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>абезпече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індивідуальног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веде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справ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сіб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які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отребують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допомог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у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фері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захист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>;</w:t>
      </w:r>
    </w:p>
    <w:p w14:paraId="6411BFB0" w14:textId="4679FE78" w:rsidR="00564811" w:rsidRPr="000C7384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>ідображе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воєчасн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 у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овном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бсязі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трима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інформаці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у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відповідни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документах;</w:t>
      </w:r>
    </w:p>
    <w:p w14:paraId="17F3A2B3" w14:textId="720D7BA6" w:rsidR="00564811" w:rsidRPr="000C7384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>оординаці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півпрац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з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іншим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членами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мобіль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команд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>;</w:t>
      </w:r>
    </w:p>
    <w:p w14:paraId="78B565BF" w14:textId="5B2B6FB2" w:rsidR="00564811" w:rsidRPr="000C7384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>ивче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інформаці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про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доступні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ослуг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на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місцевом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регіональном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рівня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 про те, як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направлят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клієнтів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на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зазначені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ослуг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;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включаюч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медичн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допомог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їж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ослуг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з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сихічног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здоров’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непродовольчі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товар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редмет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гігієн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житл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>/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житл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равов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допомог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роботу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грошов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ідтримк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тощ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>;</w:t>
      </w:r>
    </w:p>
    <w:p w14:paraId="620D3D7B" w14:textId="4F6F8463" w:rsidR="00564811" w:rsidRPr="000C7384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>заємоді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з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уб'єктам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истем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нада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ослуг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у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фері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захист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органами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установам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закладами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фізичним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особами —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ідприємцям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які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надають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на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територі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відповід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адміністративно-територіаль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диниці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аб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територіаль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громад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допомог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вразливим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групам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населе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 особам у СЖО;</w:t>
      </w:r>
    </w:p>
    <w:p w14:paraId="30FC8382" w14:textId="3DD5576A" w:rsidR="00564811" w:rsidRPr="000C7384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>еренаправле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 подача заявки для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трима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доступу до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необхідни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ослуг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>;</w:t>
      </w:r>
    </w:p>
    <w:p w14:paraId="624DD450" w14:textId="3056D5AF" w:rsidR="00564811" w:rsidRPr="000C7384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>ідготовка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звітів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щод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евног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інцидент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/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аб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гуманітар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итуаці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в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цілому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клада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щомісячни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звітів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тосовн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роведе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робот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>;</w:t>
      </w:r>
    </w:p>
    <w:p w14:paraId="5ED6E2D8" w14:textId="3F1EBD39" w:rsidR="00564811" w:rsidRPr="000C7384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>икона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інши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бов’язків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у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разі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потреби.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ерелічені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бов’язк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відповідальність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репрезентують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характер та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рівень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ризначе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робот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і не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бов’язков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є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вичерпним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>;</w:t>
      </w:r>
    </w:p>
    <w:p w14:paraId="74C953E1" w14:textId="637019C3" w:rsidR="00564811" w:rsidRPr="000C7384" w:rsidRDefault="00EE7A01" w:rsidP="00564811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Ч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>ітке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дотримання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загальни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гуманітарни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ринципів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сновни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ринципів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соціально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робот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внутрішні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політик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 процедур,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місі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цінностей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рганізації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06E5D7AC" w14:textId="1FC82235" w:rsidR="003C2A85" w:rsidRPr="000C7384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rFonts w:asciiTheme="minorHAnsi" w:hAnsiTheme="minorHAnsi" w:cstheme="minorHAnsi"/>
          <w:b/>
          <w:u w:val="single"/>
          <w:lang w:val="ru-RU"/>
        </w:rPr>
      </w:pP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Вимоги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uk-UA"/>
        </w:rPr>
        <w:t xml:space="preserve"> до кваліфікації</w:t>
      </w:r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:</w:t>
      </w:r>
    </w:p>
    <w:p w14:paraId="27B55D6B" w14:textId="7698EEA9" w:rsidR="00564811" w:rsidRPr="000C7384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щ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світ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r w:rsidR="0098032A" w:rsidRPr="000C7384">
        <w:rPr>
          <w:rFonts w:asciiTheme="minorHAnsi" w:hAnsiTheme="minorHAnsi" w:cstheme="minorHAnsi"/>
          <w:color w:val="2C3F52"/>
          <w:lang w:val="uk-UA"/>
        </w:rPr>
        <w:t xml:space="preserve">(бажано-надається перевага) </w:t>
      </w:r>
    </w:p>
    <w:p w14:paraId="73CD9CA6" w14:textId="77777777" w:rsidR="00564811" w:rsidRPr="000C7384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свід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соціально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обот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з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ізним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разливим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атегоріям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селе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(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тичний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свід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по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машньом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сильств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);</w:t>
      </w:r>
    </w:p>
    <w:p w14:paraId="31FF70C9" w14:textId="77777777" w:rsidR="00564811" w:rsidRPr="000C7384" w:rsidRDefault="00564811" w:rsidP="00564811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сунутий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івен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олоді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омп’ютерним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фісним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грамам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(</w:t>
      </w:r>
      <w:r w:rsidRPr="000C7384">
        <w:rPr>
          <w:rFonts w:asciiTheme="minorHAnsi" w:hAnsiTheme="minorHAnsi" w:cstheme="minorHAnsi"/>
          <w:color w:val="2C3F52"/>
        </w:rPr>
        <w:t>Excel</w:t>
      </w:r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r w:rsidRPr="000C7384">
        <w:rPr>
          <w:rFonts w:asciiTheme="minorHAnsi" w:hAnsiTheme="minorHAnsi" w:cstheme="minorHAnsi"/>
          <w:color w:val="2C3F52"/>
        </w:rPr>
        <w:t>Word</w:t>
      </w:r>
      <w:r w:rsidRPr="000C7384">
        <w:rPr>
          <w:rFonts w:asciiTheme="minorHAnsi" w:hAnsiTheme="minorHAnsi" w:cstheme="minorHAnsi"/>
          <w:color w:val="2C3F52"/>
          <w:lang w:val="ru-RU"/>
        </w:rPr>
        <w:t xml:space="preserve"> і т.п.);</w:t>
      </w:r>
    </w:p>
    <w:p w14:paraId="6833B93D" w14:textId="1D477D62" w:rsidR="00E27855" w:rsidRPr="000C7384" w:rsidRDefault="00564811" w:rsidP="00FC364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lastRenderedPageBreak/>
        <w:t>зна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егіон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контексту т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бставин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в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егіо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(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бажан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)</w:t>
      </w:r>
    </w:p>
    <w:p w14:paraId="6BF43418" w14:textId="77777777" w:rsidR="002906D5" w:rsidRPr="000C7384" w:rsidRDefault="002906D5" w:rsidP="002906D5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</w:p>
    <w:p w14:paraId="127F7668" w14:textId="77777777" w:rsidR="002906D5" w:rsidRPr="000C7384" w:rsidRDefault="002906D5" w:rsidP="002906D5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C3F52"/>
          <w:lang w:val="ru-RU"/>
        </w:rPr>
      </w:pPr>
    </w:p>
    <w:p w14:paraId="11C15D04" w14:textId="04DB32AD" w:rsidR="00FC3647" w:rsidRPr="000C7384" w:rsidRDefault="003C2A85" w:rsidP="00FC3647">
      <w:pPr>
        <w:pStyle w:val="a9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b/>
          <w:color w:val="2C3F52"/>
          <w:lang w:val="ru-RU"/>
        </w:rPr>
        <w:t>Переваги</w:t>
      </w:r>
      <w:proofErr w:type="spellEnd"/>
      <w:r w:rsidRPr="000C7384">
        <w:rPr>
          <w:rFonts w:asciiTheme="minorHAnsi" w:hAnsiTheme="minorHAnsi" w:cstheme="minorHAnsi"/>
          <w:b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b/>
          <w:color w:val="2C3F52"/>
          <w:lang w:val="ru-RU"/>
        </w:rPr>
        <w:t>надаються</w:t>
      </w:r>
      <w:proofErr w:type="spellEnd"/>
      <w:r w:rsidRPr="000C7384">
        <w:rPr>
          <w:rFonts w:asciiTheme="minorHAnsi" w:hAnsiTheme="minorHAnsi" w:cstheme="minorHAnsi"/>
          <w:b/>
          <w:color w:val="2C3F52"/>
          <w:lang w:val="ru-RU"/>
        </w:rPr>
        <w:t xml:space="preserve"> кандидатам</w:t>
      </w:r>
      <w:r w:rsidRPr="000C7384">
        <w:rPr>
          <w:rFonts w:asciiTheme="minorHAnsi" w:hAnsiTheme="minorHAnsi" w:cstheme="minorHAnsi"/>
          <w:color w:val="2C3F52"/>
          <w:lang w:val="ru-RU"/>
        </w:rPr>
        <w:t xml:space="preserve">: </w:t>
      </w:r>
    </w:p>
    <w:p w14:paraId="533AB36C" w14:textId="77777777" w:rsidR="00564811" w:rsidRPr="000C7384" w:rsidRDefault="00FC3647" w:rsidP="00564811">
      <w:pPr>
        <w:pStyle w:val="a9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C3F52"/>
          <w:lang w:val="ru-RU"/>
        </w:rPr>
      </w:pPr>
      <w:r w:rsidRPr="000C7384">
        <w:rPr>
          <w:rFonts w:asciiTheme="minorHAnsi" w:hAnsiTheme="minorHAnsi" w:cstheme="minorHAnsi"/>
          <w:color w:val="2C3F52"/>
          <w:lang w:val="ru-RU"/>
        </w:rPr>
        <w:t xml:space="preserve">- </w:t>
      </w:r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з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досвідом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роботи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в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гуманітарни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або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міжнародни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color w:val="2C3F52"/>
          <w:lang w:val="ru-RU"/>
        </w:rPr>
        <w:t>організаціях</w:t>
      </w:r>
      <w:proofErr w:type="spellEnd"/>
      <w:r w:rsidR="00564811" w:rsidRPr="000C7384">
        <w:rPr>
          <w:rFonts w:asciiTheme="minorHAnsi" w:hAnsiTheme="minorHAnsi" w:cstheme="minorHAnsi"/>
          <w:color w:val="2C3F52"/>
          <w:lang w:val="ru-RU"/>
        </w:rPr>
        <w:t xml:space="preserve">; </w:t>
      </w:r>
    </w:p>
    <w:p w14:paraId="63A72BBE" w14:textId="418E5D2F" w:rsidR="003C2A85" w:rsidRPr="000C7384" w:rsidRDefault="00564811" w:rsidP="00564811">
      <w:pPr>
        <w:pStyle w:val="a9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lang w:val="ru-RU"/>
        </w:rPr>
      </w:pPr>
      <w:r w:rsidRPr="000C7384">
        <w:rPr>
          <w:rFonts w:asciiTheme="minorHAnsi" w:hAnsiTheme="minorHAnsi" w:cstheme="minorHAnsi"/>
          <w:color w:val="2C3F52"/>
          <w:lang w:val="ru-RU"/>
        </w:rPr>
        <w:t xml:space="preserve">-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явніст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одійськог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свідче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5C02DE6F" w14:textId="3385FB4F" w:rsidR="003C2A85" w:rsidRPr="000C7384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inorHAnsi" w:hAnsiTheme="minorHAnsi" w:cstheme="minorHAnsi"/>
          <w:b/>
          <w:color w:val="2C3F52"/>
          <w:u w:val="single"/>
          <w:lang w:val="ru-RU"/>
        </w:rPr>
      </w:pP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Вимоги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 до – </w:t>
      </w: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учасника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 </w:t>
      </w:r>
      <w:proofErr w:type="gram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тендеру :</w:t>
      </w:r>
      <w:proofErr w:type="gramEnd"/>
    </w:p>
    <w:p w14:paraId="3606D49A" w14:textId="6AC123D1" w:rsidR="003C2A85" w:rsidRPr="000C7384" w:rsidRDefault="00652CAD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</w:t>
      </w:r>
      <w:r w:rsidR="003C2A85" w:rsidRPr="000C7384">
        <w:rPr>
          <w:rFonts w:asciiTheme="minorHAnsi" w:hAnsiTheme="minorHAnsi" w:cstheme="minorHAnsi"/>
          <w:color w:val="2C3F52"/>
          <w:lang w:val="ru-RU"/>
        </w:rPr>
        <w:t>еєстрація</w:t>
      </w:r>
      <w:proofErr w:type="spellEnd"/>
      <w:r w:rsidR="003C2A85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3C2A85" w:rsidRPr="000C7384">
        <w:rPr>
          <w:rFonts w:asciiTheme="minorHAnsi" w:hAnsiTheme="minorHAnsi" w:cstheme="minorHAnsi"/>
          <w:color w:val="2C3F52"/>
          <w:lang w:val="ru-RU"/>
        </w:rPr>
        <w:t>фізи</w:t>
      </w:r>
      <w:r w:rsidR="00EE0AD1" w:rsidRPr="000C7384">
        <w:rPr>
          <w:rFonts w:asciiTheme="minorHAnsi" w:hAnsiTheme="minorHAnsi" w:cstheme="minorHAnsi"/>
          <w:color w:val="2C3F52"/>
          <w:lang w:val="ru-RU"/>
        </w:rPr>
        <w:t>чною</w:t>
      </w:r>
      <w:proofErr w:type="spellEnd"/>
      <w:r w:rsidR="00EE0AD1" w:rsidRPr="000C7384">
        <w:rPr>
          <w:rFonts w:asciiTheme="minorHAnsi" w:hAnsiTheme="minorHAnsi" w:cstheme="minorHAnsi"/>
          <w:color w:val="2C3F52"/>
          <w:lang w:val="ru-RU"/>
        </w:rPr>
        <w:t xml:space="preserve"> особою-</w:t>
      </w:r>
      <w:proofErr w:type="spellStart"/>
      <w:r w:rsidR="00EE0AD1" w:rsidRPr="000C7384">
        <w:rPr>
          <w:rFonts w:asciiTheme="minorHAnsi" w:hAnsiTheme="minorHAnsi" w:cstheme="minorHAnsi"/>
          <w:color w:val="2C3F52"/>
          <w:lang w:val="ru-RU"/>
        </w:rPr>
        <w:t>підприємцем</w:t>
      </w:r>
      <w:proofErr w:type="spellEnd"/>
      <w:r w:rsidR="00EE0AD1" w:rsidRPr="000C7384">
        <w:rPr>
          <w:rFonts w:asciiTheme="minorHAnsi" w:hAnsiTheme="minorHAnsi" w:cstheme="minorHAnsi"/>
          <w:color w:val="2C3F52"/>
          <w:lang w:val="ru-RU"/>
        </w:rPr>
        <w:t xml:space="preserve"> 3 </w:t>
      </w:r>
      <w:proofErr w:type="spellStart"/>
      <w:r w:rsidR="00EE0AD1" w:rsidRPr="000C7384">
        <w:rPr>
          <w:rFonts w:asciiTheme="minorHAnsi" w:hAnsiTheme="minorHAnsi" w:cstheme="minorHAnsi"/>
          <w:color w:val="2C3F52"/>
          <w:lang w:val="ru-RU"/>
        </w:rPr>
        <w:t>групи</w:t>
      </w:r>
      <w:proofErr w:type="spellEnd"/>
      <w:r w:rsidR="00EE0AD1"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="00EE0AD1" w:rsidRPr="000C7384">
        <w:rPr>
          <w:rFonts w:asciiTheme="minorHAnsi" w:hAnsiTheme="minorHAnsi" w:cstheme="minorHAnsi"/>
          <w:color w:val="2C3F52"/>
          <w:lang w:val="ru-RU"/>
        </w:rPr>
        <w:t>або</w:t>
      </w:r>
      <w:proofErr w:type="spellEnd"/>
      <w:r w:rsidR="00EE0AD1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EE0AD1" w:rsidRPr="000C7384">
        <w:rPr>
          <w:rFonts w:asciiTheme="minorHAnsi" w:hAnsiTheme="minorHAnsi" w:cstheme="minorHAnsi"/>
          <w:color w:val="2C3F52"/>
          <w:lang w:val="ru-RU"/>
        </w:rPr>
        <w:t>фізична</w:t>
      </w:r>
      <w:proofErr w:type="spellEnd"/>
      <w:r w:rsidR="00EE0AD1" w:rsidRPr="000C7384">
        <w:rPr>
          <w:rFonts w:asciiTheme="minorHAnsi" w:hAnsiTheme="minorHAnsi" w:cstheme="minorHAnsi"/>
          <w:color w:val="2C3F52"/>
          <w:lang w:val="ru-RU"/>
        </w:rPr>
        <w:t xml:space="preserve"> особа.</w:t>
      </w:r>
    </w:p>
    <w:p w14:paraId="73BE19A0" w14:textId="093DF974" w:rsidR="003C2A85" w:rsidRPr="000C7384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явніст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по</w:t>
      </w:r>
      <w:r w:rsidR="00EE0AD1" w:rsidRPr="000C7384">
        <w:rPr>
          <w:rFonts w:asciiTheme="minorHAnsi" w:hAnsiTheme="minorHAnsi" w:cstheme="minorHAnsi"/>
          <w:color w:val="2C3F52"/>
          <w:lang w:val="ru-RU"/>
        </w:rPr>
        <w:t>відни</w:t>
      </w:r>
      <w:r w:rsidR="00633E28" w:rsidRPr="000C7384">
        <w:rPr>
          <w:rFonts w:asciiTheme="minorHAnsi" w:hAnsiTheme="minorHAnsi" w:cstheme="minorHAnsi"/>
          <w:color w:val="2C3F52"/>
          <w:lang w:val="ru-RU"/>
        </w:rPr>
        <w:t>х</w:t>
      </w:r>
      <w:proofErr w:type="spellEnd"/>
      <w:r w:rsidR="00633E28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633E28" w:rsidRPr="000C7384">
        <w:rPr>
          <w:rFonts w:asciiTheme="minorHAnsi" w:hAnsiTheme="minorHAnsi" w:cstheme="minorHAnsi"/>
          <w:color w:val="2C3F52"/>
          <w:lang w:val="ru-RU"/>
        </w:rPr>
        <w:t>КВЕДів</w:t>
      </w:r>
      <w:proofErr w:type="spellEnd"/>
      <w:r w:rsidR="00633E28" w:rsidRPr="000C7384">
        <w:rPr>
          <w:rFonts w:asciiTheme="minorHAnsi" w:hAnsiTheme="minorHAnsi" w:cstheme="minorHAnsi"/>
          <w:color w:val="2C3F52"/>
          <w:lang w:val="ru-RU"/>
        </w:rPr>
        <w:t xml:space="preserve"> на </w:t>
      </w:r>
      <w:proofErr w:type="spellStart"/>
      <w:r w:rsidR="00633E28" w:rsidRPr="000C7384">
        <w:rPr>
          <w:rFonts w:asciiTheme="minorHAnsi" w:hAnsiTheme="minorHAnsi" w:cstheme="minorHAnsi"/>
          <w:color w:val="2C3F52"/>
          <w:lang w:val="ru-RU"/>
        </w:rPr>
        <w:t>надання</w:t>
      </w:r>
      <w:proofErr w:type="spellEnd"/>
      <w:r w:rsidR="00633E28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="00633E28" w:rsidRPr="000C7384">
        <w:rPr>
          <w:rFonts w:asciiTheme="minorHAnsi" w:hAnsiTheme="minorHAnsi" w:cstheme="minorHAnsi"/>
          <w:color w:val="2C3F52"/>
          <w:lang w:val="ru-RU"/>
        </w:rPr>
        <w:t>послуг</w:t>
      </w:r>
      <w:proofErr w:type="spellEnd"/>
      <w:r w:rsidR="00633E28" w:rsidRPr="000C7384">
        <w:rPr>
          <w:rFonts w:asciiTheme="minorHAnsi" w:hAnsiTheme="minorHAnsi" w:cstheme="minorHAnsi"/>
          <w:color w:val="2C3F52"/>
          <w:lang w:val="ru-RU"/>
        </w:rPr>
        <w:t xml:space="preserve"> для ФОП</w:t>
      </w:r>
      <w:r w:rsidR="00EE0AD1"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138BB107" w14:textId="1D366B87" w:rsidR="00EE0AD1" w:rsidRPr="000C7384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Фіксаці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артост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слуг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тяго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і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рмін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договору.</w:t>
      </w:r>
    </w:p>
    <w:p w14:paraId="3F145FF9" w14:textId="77777777" w:rsidR="00E27855" w:rsidRPr="000C7384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inorHAnsi" w:hAnsiTheme="minorHAnsi" w:cstheme="minorHAnsi"/>
          <w:b/>
          <w:color w:val="2C3F52"/>
          <w:u w:val="single"/>
          <w:lang w:val="ru-RU"/>
        </w:rPr>
      </w:pPr>
    </w:p>
    <w:p w14:paraId="545D35F0" w14:textId="23564150" w:rsidR="003C2A85" w:rsidRPr="000C7384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inorHAnsi" w:hAnsiTheme="minorHAnsi" w:cstheme="minorHAnsi"/>
          <w:b/>
          <w:color w:val="2C3F52"/>
          <w:u w:val="single"/>
          <w:lang w:val="ru-RU"/>
        </w:rPr>
      </w:pP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Учасник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 тендеру </w:t>
      </w: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надає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організатору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наступні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документи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:</w:t>
      </w:r>
    </w:p>
    <w:p w14:paraId="0994E00F" w14:textId="78D75142" w:rsidR="003C2A85" w:rsidRPr="000C7384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опі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документу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щ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ідтверджує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ержавн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еєстрацію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77553C0C" w14:textId="37F2B9DA" w:rsidR="003C2A85" w:rsidRPr="000C7384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опію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документу, щ</w:t>
      </w:r>
      <w:r w:rsidR="000C7384">
        <w:rPr>
          <w:rFonts w:asciiTheme="minorHAnsi" w:hAnsiTheme="minorHAnsi" w:cstheme="minorHAnsi"/>
          <w:color w:val="2C3F52"/>
          <w:lang w:val="uk-UA"/>
        </w:rPr>
        <w:t>о</w:t>
      </w:r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ідтверджує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датковий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статус.</w:t>
      </w:r>
    </w:p>
    <w:p w14:paraId="4E0CB77E" w14:textId="7A5A490A" w:rsidR="00EE0AD1" w:rsidRPr="000C7384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Якщ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фізичн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особа паспорт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аб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r w:rsidRPr="000C7384">
        <w:rPr>
          <w:rFonts w:asciiTheme="minorHAnsi" w:hAnsiTheme="minorHAnsi" w:cstheme="minorHAnsi"/>
          <w:color w:val="2C3F52"/>
        </w:rPr>
        <w:t>ID</w:t>
      </w:r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r w:rsidRPr="000C7384">
        <w:rPr>
          <w:rFonts w:asciiTheme="minorHAnsi" w:hAnsiTheme="minorHAnsi" w:cstheme="minorHAnsi"/>
          <w:color w:val="2C3F52"/>
          <w:lang w:val="uk-UA"/>
        </w:rPr>
        <w:t>картка, реєстраційна картка платника податків.</w:t>
      </w:r>
    </w:p>
    <w:p w14:paraId="153F3130" w14:textId="6A0B17E9" w:rsidR="003C2A85" w:rsidRPr="000C7384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ндерн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позиці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аповнен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ідписан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сканован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119407CD" w14:textId="77777777" w:rsidR="000C7C2C" w:rsidRPr="000C7384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inorHAnsi" w:hAnsiTheme="minorHAnsi" w:cstheme="minorHAnsi"/>
          <w:color w:val="2C3F52"/>
          <w:lang w:val="ru-RU"/>
        </w:rPr>
      </w:pPr>
      <w:r w:rsidRPr="000C7384">
        <w:rPr>
          <w:rFonts w:asciiTheme="minorHAnsi" w:hAnsiTheme="minorHAnsi" w:cstheme="minorHAnsi"/>
          <w:color w:val="2C3F52"/>
          <w:lang w:val="ru-RU"/>
        </w:rPr>
        <w:t>Резюме, диплом.</w:t>
      </w:r>
      <w:bookmarkStart w:id="0" w:name="_GoBack"/>
      <w:bookmarkEnd w:id="0"/>
    </w:p>
    <w:p w14:paraId="1D016942" w14:textId="1CB2C749" w:rsidR="003C2A85" w:rsidRPr="000C7384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Сертифікат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(з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явност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даєтьс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ереваг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).</w:t>
      </w:r>
    </w:p>
    <w:p w14:paraId="5DA41154" w14:textId="77777777" w:rsidR="00E27855" w:rsidRPr="000C7384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2C3F52"/>
          <w:u w:val="single"/>
          <w:lang w:val="ru-RU"/>
        </w:rPr>
      </w:pPr>
    </w:p>
    <w:p w14:paraId="33532181" w14:textId="0BB298FE" w:rsidR="000C7C2C" w:rsidRPr="000C7384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2C3F52"/>
          <w:u w:val="single"/>
          <w:lang w:val="ru-RU"/>
        </w:rPr>
      </w:pP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Істотні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критерії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 (</w:t>
      </w: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умови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) </w:t>
      </w: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відбору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тендерних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пропозицій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:</w:t>
      </w:r>
    </w:p>
    <w:p w14:paraId="159BBF89" w14:textId="63CC4F4E" w:rsidR="000C7C2C" w:rsidRPr="000C7384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повідніст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часник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валіфікаційни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мога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ного</w:t>
      </w:r>
      <w:r w:rsidR="00F71154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голоше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;</w:t>
      </w:r>
    </w:p>
    <w:p w14:paraId="03D3A371" w14:textId="6EC4F945" w:rsidR="003C2A85" w:rsidRPr="000C7384" w:rsidRDefault="003C2A85" w:rsidP="002906D5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rFonts w:asciiTheme="minorHAnsi" w:hAnsiTheme="minorHAnsi" w:cstheme="minorHAnsi"/>
          <w:color w:val="2C3F52"/>
          <w:lang w:val="ru-RU"/>
        </w:rPr>
      </w:pPr>
      <w:r w:rsidRPr="000C7384">
        <w:rPr>
          <w:rFonts w:asciiTheme="minorHAnsi" w:hAnsiTheme="minorHAnsi" w:cstheme="minorHAnsi"/>
          <w:color w:val="2C3F52"/>
          <w:lang w:val="ru-RU"/>
        </w:rPr>
        <w:t xml:space="preserve">2.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повідніст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даних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кументів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мова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ного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голоше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;</w:t>
      </w:r>
    </w:p>
    <w:p w14:paraId="6931DD32" w14:textId="77777777" w:rsidR="003C2A85" w:rsidRPr="000C7384" w:rsidRDefault="003C2A85" w:rsidP="002906D5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rFonts w:asciiTheme="minorHAnsi" w:hAnsiTheme="minorHAnsi" w:cstheme="minorHAnsi"/>
          <w:color w:val="2C3F52"/>
          <w:lang w:val="ru-RU"/>
        </w:rPr>
      </w:pPr>
      <w:r w:rsidRPr="000C7384">
        <w:rPr>
          <w:rFonts w:asciiTheme="minorHAnsi" w:hAnsiTheme="minorHAnsi" w:cstheme="minorHAnsi"/>
          <w:color w:val="2C3F52"/>
          <w:lang w:val="ru-RU"/>
        </w:rPr>
        <w:t xml:space="preserve">3.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ийнятн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артіст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слуг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5958E09A" w14:textId="77777777" w:rsidR="0008431E" w:rsidRPr="000C7384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</w:p>
    <w:p w14:paraId="71B56FFE" w14:textId="29979542" w:rsidR="003C2A85" w:rsidRPr="000C7384" w:rsidRDefault="003C2A85" w:rsidP="00633E28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бір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андидатур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буде</w:t>
      </w:r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дійснюватис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н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снов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фесійног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свід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андидатів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їхньої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омпетенці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щ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повідают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мога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ведени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ще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ийнятної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артост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слуг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7FED7EF0" w14:textId="77777777" w:rsidR="00012812" w:rsidRPr="000C7384" w:rsidRDefault="00012812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</w:p>
    <w:p w14:paraId="58964966" w14:textId="77777777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ндер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кумент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вин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бути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складе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країнською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мовою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ідписані</w:t>
      </w:r>
      <w:proofErr w:type="spellEnd"/>
    </w:p>
    <w:p w14:paraId="12092718" w14:textId="7A4CA9CA" w:rsidR="003C2A85" w:rsidRPr="000C7384" w:rsidRDefault="003C2A85" w:rsidP="000C7384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bCs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повноваженою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особою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часник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асвідче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ечаткою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(з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явност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) т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діслані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до </w:t>
      </w:r>
      <w:r w:rsidR="00E27855"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>1</w:t>
      </w:r>
      <w:r w:rsidR="000C7384"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>2</w:t>
      </w:r>
      <w:r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>:</w:t>
      </w:r>
      <w:r w:rsidR="008B6CC0"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>0</w:t>
      </w:r>
      <w:r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>0</w:t>
      </w:r>
      <w:r w:rsidR="00633E28"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>,</w:t>
      </w:r>
      <w:r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 xml:space="preserve"> </w:t>
      </w:r>
      <w:r w:rsidR="000C7384"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>29</w:t>
      </w:r>
      <w:r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 xml:space="preserve"> </w:t>
      </w:r>
      <w:proofErr w:type="spellStart"/>
      <w:r w:rsidR="00633E28"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>січня</w:t>
      </w:r>
      <w:proofErr w:type="spellEnd"/>
      <w:r w:rsidR="00633E28"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 xml:space="preserve"> 2024</w:t>
      </w:r>
      <w:r w:rsidRPr="000C7384">
        <w:rPr>
          <w:rFonts w:asciiTheme="minorHAnsi" w:hAnsiTheme="minorHAnsi" w:cstheme="minorHAnsi"/>
          <w:b/>
          <w:bCs/>
          <w:color w:val="000000" w:themeColor="text1"/>
          <w:lang w:val="ru-RU"/>
        </w:rPr>
        <w:t xml:space="preserve"> року </w:t>
      </w:r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у </w:t>
      </w:r>
      <w:proofErr w:type="spellStart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>письмовому</w:t>
      </w:r>
      <w:proofErr w:type="spellEnd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 (</w:t>
      </w:r>
      <w:proofErr w:type="spellStart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>електронному</w:t>
      </w:r>
      <w:proofErr w:type="spellEnd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>відсканованому</w:t>
      </w:r>
      <w:proofErr w:type="spellEnd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>)</w:t>
      </w:r>
      <w:r w:rsidR="0008431E"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>форматі</w:t>
      </w:r>
      <w:proofErr w:type="spellEnd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 з </w:t>
      </w:r>
      <w:proofErr w:type="spellStart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>помітк</w:t>
      </w:r>
      <w:r w:rsidR="00633E28" w:rsidRPr="000C7384">
        <w:rPr>
          <w:rFonts w:asciiTheme="minorHAnsi" w:hAnsiTheme="minorHAnsi" w:cstheme="minorHAnsi"/>
          <w:b/>
          <w:bCs/>
          <w:color w:val="2C3F52"/>
          <w:lang w:val="ru-RU"/>
        </w:rPr>
        <w:t>ою</w:t>
      </w:r>
      <w:proofErr w:type="spellEnd"/>
      <w:r w:rsidR="002906D5"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 </w:t>
      </w:r>
      <w:proofErr w:type="gramStart"/>
      <w:r w:rsidR="002906D5" w:rsidRPr="000C7384">
        <w:rPr>
          <w:rFonts w:asciiTheme="minorHAnsi" w:hAnsiTheme="minorHAnsi" w:cstheme="minorHAnsi"/>
          <w:b/>
          <w:bCs/>
          <w:color w:val="2C3F52"/>
          <w:lang w:val="ru-RU"/>
        </w:rPr>
        <w:t>« Участь</w:t>
      </w:r>
      <w:proofErr w:type="gramEnd"/>
      <w:r w:rsidR="002906D5"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 у </w:t>
      </w:r>
      <w:proofErr w:type="spellStart"/>
      <w:r w:rsidR="002906D5" w:rsidRPr="000C7384">
        <w:rPr>
          <w:rFonts w:asciiTheme="minorHAnsi" w:hAnsiTheme="minorHAnsi" w:cstheme="minorHAnsi"/>
          <w:b/>
          <w:bCs/>
          <w:color w:val="2C3F52"/>
          <w:lang w:val="ru-RU"/>
        </w:rPr>
        <w:t>тендері</w:t>
      </w:r>
      <w:proofErr w:type="spellEnd"/>
      <w:r w:rsidR="002906D5"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 №RFQ </w:t>
      </w:r>
      <w:r w:rsidR="000C7384" w:rsidRPr="000C7384">
        <w:rPr>
          <w:rFonts w:asciiTheme="minorHAnsi" w:hAnsiTheme="minorHAnsi" w:cstheme="minorHAnsi"/>
          <w:b/>
          <w:bCs/>
          <w:color w:val="2C3F52"/>
          <w:lang w:val="ru-RU"/>
        </w:rPr>
        <w:t>2024-01-SP/UN</w:t>
      </w:r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: </w:t>
      </w:r>
      <w:proofErr w:type="spellStart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>Послуги</w:t>
      </w:r>
      <w:proofErr w:type="spellEnd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b/>
          <w:bCs/>
          <w:color w:val="2C3F52"/>
          <w:lang w:val="ru-RU"/>
        </w:rPr>
        <w:t>соціального</w:t>
      </w:r>
      <w:proofErr w:type="spellEnd"/>
      <w:r w:rsidR="00564811"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 </w:t>
      </w:r>
      <w:proofErr w:type="spellStart"/>
      <w:r w:rsidR="00564811" w:rsidRPr="000C7384">
        <w:rPr>
          <w:rFonts w:asciiTheme="minorHAnsi" w:hAnsiTheme="minorHAnsi" w:cstheme="minorHAnsi"/>
          <w:b/>
          <w:bCs/>
          <w:color w:val="2C3F52"/>
          <w:lang w:val="ru-RU"/>
        </w:rPr>
        <w:t>працівника</w:t>
      </w:r>
      <w:proofErr w:type="spellEnd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>»</w:t>
      </w:r>
      <w:r w:rsidR="00E750E1" w:rsidRPr="000C7384">
        <w:rPr>
          <w:rFonts w:asciiTheme="minorHAnsi" w:hAnsiTheme="minorHAnsi" w:cstheme="minorHAnsi"/>
          <w:b/>
          <w:bCs/>
          <w:color w:val="2C3F52"/>
          <w:lang w:val="ru-RU"/>
        </w:rPr>
        <w:t>, на адресу : zakupka@neeka.org</w:t>
      </w:r>
    </w:p>
    <w:p w14:paraId="2C13025E" w14:textId="77777777" w:rsidR="00514396" w:rsidRPr="000C7384" w:rsidRDefault="00514396" w:rsidP="00564811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color w:val="2C3F52"/>
          <w:lang w:val="ru-RU"/>
        </w:rPr>
      </w:pPr>
    </w:p>
    <w:p w14:paraId="042D88E2" w14:textId="3F557AF8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b/>
          <w:color w:val="2C3F52"/>
          <w:u w:val="single"/>
          <w:lang w:val="ru-RU"/>
        </w:rPr>
      </w:pPr>
      <w:proofErr w:type="spellStart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>Тендерна</w:t>
      </w:r>
      <w:proofErr w:type="spellEnd"/>
      <w:r w:rsidRPr="000C7384">
        <w:rPr>
          <w:rFonts w:asciiTheme="minorHAnsi" w:hAnsiTheme="minorHAnsi" w:cstheme="minorHAnsi"/>
          <w:b/>
          <w:color w:val="2C3F52"/>
          <w:u w:val="single"/>
          <w:lang w:val="ru-RU"/>
        </w:rPr>
        <w:t xml:space="preserve"> процедура:</w:t>
      </w:r>
    </w:p>
    <w:p w14:paraId="3FBEAB54" w14:textId="08C8F3B1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ндер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позиці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вин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алишатис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чинним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продовж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шістдесят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(60)</w:t>
      </w:r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алендарних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нів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з граничного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рмін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да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ндерних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позицій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1FEE479A" w14:textId="2A48BEE0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r w:rsidRPr="000C7384">
        <w:rPr>
          <w:rFonts w:asciiTheme="minorHAnsi" w:hAnsiTheme="minorHAnsi" w:cstheme="minorHAnsi"/>
          <w:color w:val="2C3F52"/>
          <w:lang w:val="ru-RU"/>
        </w:rPr>
        <w:t xml:space="preserve">До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част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у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бор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ндерних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позицій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пускаютьс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ндер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позиці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,</w:t>
      </w:r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як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вністю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повідают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мова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цьог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ного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голоше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133DB437" w14:textId="77777777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еталізаці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да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слуг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може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бути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мінен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повідн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до потреб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мог</w:t>
      </w:r>
      <w:proofErr w:type="spellEnd"/>
    </w:p>
    <w:p w14:paraId="41377095" w14:textId="77777777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єкт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з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фіксацією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в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хнічном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авдан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gramStart"/>
      <w:r w:rsidRPr="000C7384">
        <w:rPr>
          <w:rFonts w:asciiTheme="minorHAnsi" w:hAnsiTheme="minorHAnsi" w:cstheme="minorHAnsi"/>
          <w:color w:val="2C3F52"/>
          <w:lang w:val="ru-RU"/>
        </w:rPr>
        <w:t>до договору</w:t>
      </w:r>
      <w:proofErr w:type="gram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да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слуг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0B789A88" w14:textId="131B0DA7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значе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ереможц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у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будетьс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шляхом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озгляд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еревірки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даних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позицій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н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повідніст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мова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конкурсу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кладени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у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ндерній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кументаці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.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ереваг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буде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дан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ідрядник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позиці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яког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повідатиме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азначени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в тендерному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голошен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ритерія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понуватиме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йнижч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цін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за</w:t>
      </w:r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мов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трібно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кваліфікаці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ідрядник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2CCD0875" w14:textId="77777777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езультат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у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будут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відомле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рганізаторо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часник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у,</w:t>
      </w:r>
    </w:p>
    <w:p w14:paraId="39ED8608" w14:textId="4FF6DAD9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lastRenderedPageBreak/>
        <w:t>який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ереміг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шляхом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дсила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повідног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відомле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електронною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штою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тяго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не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більше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іж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рьох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обочих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нів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з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ат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ийнятт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іше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про</w:t>
      </w:r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значе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ереможц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683BA936" w14:textId="77777777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Між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МФОЗНС «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егіон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Карпат» т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ідряднико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буде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ідписан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угоду про</w:t>
      </w:r>
    </w:p>
    <w:p w14:paraId="78CD2094" w14:textId="5AE5CCC0" w:rsidR="0008431E" w:rsidRPr="000C7384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да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слуг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в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яком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буде детально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кладен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мов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співпрац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5A526975" w14:textId="77777777" w:rsidR="0008431E" w:rsidRPr="000C7384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b/>
          <w:color w:val="2C3F52"/>
          <w:lang w:val="ru-RU"/>
        </w:rPr>
      </w:pPr>
    </w:p>
    <w:p w14:paraId="08BD656D" w14:textId="48337140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b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b/>
          <w:color w:val="2C3F52"/>
          <w:lang w:val="ru-RU"/>
        </w:rPr>
        <w:t>Додаткові</w:t>
      </w:r>
      <w:proofErr w:type="spellEnd"/>
      <w:r w:rsidRPr="000C7384">
        <w:rPr>
          <w:rFonts w:asciiTheme="minorHAnsi" w:hAnsiTheme="minorHAnsi" w:cstheme="minorHAnsi"/>
          <w:b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b/>
          <w:color w:val="2C3F52"/>
          <w:lang w:val="ru-RU"/>
        </w:rPr>
        <w:t>застереження</w:t>
      </w:r>
      <w:proofErr w:type="spellEnd"/>
      <w:r w:rsidRPr="000C7384">
        <w:rPr>
          <w:rFonts w:asciiTheme="minorHAnsi" w:hAnsiTheme="minorHAnsi" w:cstheme="minorHAnsi"/>
          <w:b/>
          <w:color w:val="2C3F52"/>
          <w:lang w:val="ru-RU"/>
        </w:rPr>
        <w:t>:</w:t>
      </w:r>
    </w:p>
    <w:p w14:paraId="2FA36025" w14:textId="221D68AE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часник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ціє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агально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цедур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(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критог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у)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иймає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до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ваг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а</w:t>
      </w:r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годжуєтьс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з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и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щ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рганізатор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у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алишає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за собою право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магат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часника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у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датков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кумент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а/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аб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інформацію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щ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ідтверджують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повідніст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кремих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оложен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кументів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мога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мова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цьог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ного</w:t>
      </w:r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голоше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2F080C20" w14:textId="38DEB4B3" w:rsidR="003C2A85" w:rsidRPr="000C7384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часник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ціє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агально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цедур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(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критог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у)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адсилаюч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документи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r w:rsidRPr="000C7384">
        <w:rPr>
          <w:rFonts w:asciiTheme="minorHAnsi" w:hAnsiTheme="minorHAnsi" w:cstheme="minorHAnsi"/>
          <w:color w:val="2C3F52"/>
          <w:lang w:val="ru-RU"/>
        </w:rPr>
        <w:t xml:space="preserve">для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част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у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агальній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цедур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(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критом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ндер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) з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ци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ндерним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голошення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ідтверджує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своє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розуміння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згод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з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им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щ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рганізатор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у</w:t>
      </w:r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може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ідхилит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йог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ндерн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позицію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у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падку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якщ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тендер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позиції</w:t>
      </w:r>
      <w:proofErr w:type="spellEnd"/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інших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часників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міститимуть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більш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гідн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мов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, та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щ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рганізатор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тендеру, не</w:t>
      </w:r>
      <w:r w:rsidR="0008431E"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обмежений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у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ийнятті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будь-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яко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іншо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пропозиції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з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більш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вигідним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для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нього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color w:val="2C3F52"/>
          <w:lang w:val="ru-RU"/>
        </w:rPr>
        <w:t>умовами</w:t>
      </w:r>
      <w:proofErr w:type="spellEnd"/>
      <w:r w:rsidRPr="000C7384">
        <w:rPr>
          <w:rFonts w:asciiTheme="minorHAnsi" w:hAnsiTheme="minorHAnsi" w:cstheme="minorHAnsi"/>
          <w:color w:val="2C3F52"/>
          <w:lang w:val="ru-RU"/>
        </w:rPr>
        <w:t>.</w:t>
      </w:r>
    </w:p>
    <w:p w14:paraId="52C71AAE" w14:textId="3B577561" w:rsidR="00E27855" w:rsidRPr="000C7384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color w:val="2C3F52"/>
          <w:lang w:val="ru-RU"/>
        </w:rPr>
      </w:pPr>
    </w:p>
    <w:p w14:paraId="253EE0DB" w14:textId="64143F51" w:rsidR="00E27855" w:rsidRPr="000C7384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inorHAnsi" w:hAnsiTheme="minorHAnsi" w:cstheme="minorHAnsi"/>
          <w:b/>
          <w:bCs/>
          <w:color w:val="2C3F52"/>
          <w:lang w:val="ru-RU"/>
        </w:rPr>
      </w:pPr>
      <w:r w:rsidRPr="000C7384">
        <w:rPr>
          <w:rFonts w:asciiTheme="minorHAnsi" w:hAnsiTheme="minorHAnsi" w:cstheme="minorHAnsi"/>
          <w:color w:val="2C3F52"/>
          <w:lang w:val="ru-RU"/>
        </w:rPr>
        <w:t xml:space="preserve"> </w:t>
      </w:r>
      <w:proofErr w:type="spellStart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>Програмний</w:t>
      </w:r>
      <w:proofErr w:type="spellEnd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 менеджер _________________________ Ю.Л. </w:t>
      </w:r>
      <w:proofErr w:type="spellStart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>Кріцак</w:t>
      </w:r>
      <w:proofErr w:type="spellEnd"/>
      <w:r w:rsidRPr="000C7384">
        <w:rPr>
          <w:rFonts w:asciiTheme="minorHAnsi" w:hAnsiTheme="minorHAnsi" w:cstheme="minorHAnsi"/>
          <w:b/>
          <w:bCs/>
          <w:color w:val="2C3F52"/>
          <w:lang w:val="ru-RU"/>
        </w:rPr>
        <w:t xml:space="preserve"> </w:t>
      </w:r>
    </w:p>
    <w:p w14:paraId="678B374B" w14:textId="77777777" w:rsidR="00535FF6" w:rsidRPr="000C7384" w:rsidRDefault="00535FF6" w:rsidP="00475338">
      <w:pPr>
        <w:pStyle w:val="a3"/>
        <w:rPr>
          <w:rFonts w:asciiTheme="minorHAnsi" w:hAnsiTheme="minorHAnsi" w:cstheme="minorHAnsi"/>
          <w:b/>
          <w:sz w:val="24"/>
          <w:szCs w:val="24"/>
          <w:lang w:val="uk-UA"/>
        </w:rPr>
      </w:pPr>
    </w:p>
    <w:p w14:paraId="018311C8" w14:textId="77777777" w:rsidR="00475338" w:rsidRPr="000C7384" w:rsidRDefault="00475338" w:rsidP="00475338">
      <w:pPr>
        <w:pStyle w:val="a3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0C7384">
        <w:rPr>
          <w:rFonts w:asciiTheme="minorHAnsi" w:hAnsiTheme="minorHAnsi" w:cstheme="minorHAnsi"/>
          <w:b/>
          <w:sz w:val="24"/>
          <w:szCs w:val="24"/>
          <w:lang w:val="uk-UA"/>
        </w:rPr>
        <w:t>Затверджено:</w:t>
      </w:r>
    </w:p>
    <w:p w14:paraId="1C4DE918" w14:textId="77777777" w:rsidR="00475338" w:rsidRPr="000C7384" w:rsidRDefault="00475338" w:rsidP="00475338">
      <w:pPr>
        <w:pStyle w:val="a3"/>
        <w:rPr>
          <w:rFonts w:asciiTheme="minorHAnsi" w:hAnsiTheme="minorHAnsi" w:cstheme="minorHAnsi"/>
          <w:b/>
          <w:sz w:val="24"/>
          <w:szCs w:val="24"/>
          <w:lang w:val="uk-UA"/>
        </w:rPr>
      </w:pPr>
      <w:r w:rsidRPr="000C7384">
        <w:rPr>
          <w:rFonts w:asciiTheme="minorHAnsi" w:hAnsiTheme="minorHAnsi" w:cstheme="minorHAnsi"/>
          <w:b/>
          <w:sz w:val="24"/>
          <w:szCs w:val="24"/>
          <w:lang w:val="uk-UA"/>
        </w:rPr>
        <w:t xml:space="preserve">Директор МФОЗНС «Регіон Карпат» ___________А.І. </w:t>
      </w:r>
      <w:proofErr w:type="spellStart"/>
      <w:r w:rsidRPr="000C7384">
        <w:rPr>
          <w:rFonts w:asciiTheme="minorHAnsi" w:hAnsiTheme="minorHAnsi" w:cstheme="minorHAnsi"/>
          <w:b/>
          <w:sz w:val="24"/>
          <w:szCs w:val="24"/>
          <w:lang w:val="uk-UA"/>
        </w:rPr>
        <w:t>Пірчак</w:t>
      </w:r>
      <w:proofErr w:type="spellEnd"/>
    </w:p>
    <w:p w14:paraId="73F4037A" w14:textId="77777777" w:rsidR="00475338" w:rsidRPr="000C7384" w:rsidRDefault="00475338" w:rsidP="00475338">
      <w:pPr>
        <w:pStyle w:val="a3"/>
        <w:spacing w:after="200" w:line="276" w:lineRule="auto"/>
        <w:rPr>
          <w:rFonts w:asciiTheme="minorHAnsi" w:hAnsiTheme="minorHAnsi" w:cstheme="minorHAnsi"/>
          <w:b/>
          <w:sz w:val="24"/>
          <w:szCs w:val="24"/>
          <w:lang w:val="uk-UA"/>
        </w:rPr>
      </w:pPr>
    </w:p>
    <w:p w14:paraId="4D2A0BCD" w14:textId="77777777" w:rsidR="00424801" w:rsidRPr="000C7384" w:rsidRDefault="00424801" w:rsidP="00A26590">
      <w:pPr>
        <w:pStyle w:val="a3"/>
        <w:spacing w:after="200" w:line="276" w:lineRule="auto"/>
        <w:jc w:val="both"/>
        <w:rPr>
          <w:rFonts w:asciiTheme="minorHAnsi" w:hAnsiTheme="minorHAnsi" w:cstheme="minorHAnsi"/>
          <w:b/>
          <w:sz w:val="24"/>
          <w:szCs w:val="24"/>
          <w:lang w:val="uk-UA"/>
        </w:rPr>
      </w:pPr>
    </w:p>
    <w:p w14:paraId="611394E8" w14:textId="77777777" w:rsidR="00424801" w:rsidRPr="000C7384" w:rsidRDefault="00424801" w:rsidP="00A26590">
      <w:pPr>
        <w:pStyle w:val="a3"/>
        <w:spacing w:after="200" w:line="276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  <w:lang w:val="uk-UA"/>
        </w:rPr>
      </w:pPr>
    </w:p>
    <w:p w14:paraId="47447587" w14:textId="77777777" w:rsidR="00424801" w:rsidRPr="000C7384" w:rsidRDefault="00424801" w:rsidP="00A26590">
      <w:pPr>
        <w:pStyle w:val="a3"/>
        <w:spacing w:after="200" w:line="276" w:lineRule="auto"/>
        <w:jc w:val="both"/>
        <w:rPr>
          <w:rFonts w:asciiTheme="minorHAnsi" w:hAnsiTheme="minorHAnsi" w:cstheme="minorHAnsi"/>
          <w:b/>
          <w:sz w:val="24"/>
          <w:szCs w:val="24"/>
          <w:u w:val="single"/>
          <w:lang w:val="uk-UA"/>
        </w:rPr>
      </w:pPr>
    </w:p>
    <w:sectPr w:rsidR="00424801" w:rsidRPr="000C738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45191E" w14:textId="77777777" w:rsidR="00B47388" w:rsidRDefault="00B47388">
      <w:r>
        <w:separator/>
      </w:r>
    </w:p>
  </w:endnote>
  <w:endnote w:type="continuationSeparator" w:id="0">
    <w:p w14:paraId="218BE2B1" w14:textId="77777777" w:rsidR="00B47388" w:rsidRDefault="00B473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FF2F63" w14:textId="77777777" w:rsidR="00B47388" w:rsidRDefault="00B47388">
      <w:r>
        <w:separator/>
      </w:r>
    </w:p>
  </w:footnote>
  <w:footnote w:type="continuationSeparator" w:id="0">
    <w:p w14:paraId="57C65F93" w14:textId="77777777" w:rsidR="00B47388" w:rsidRDefault="00B4738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F6ABDE" w14:textId="77777777" w:rsidR="00CA13A6" w:rsidRDefault="00CA13A6">
    <w:pPr>
      <w:pStyle w:val="a4"/>
    </w:pPr>
    <w:r>
      <w:rPr>
        <w:noProof/>
        <w:lang w:val="uk-UA" w:eastAsia="uk-UA"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10"/>
  </w:num>
  <w:num w:numId="5">
    <w:abstractNumId w:val="12"/>
  </w:num>
  <w:num w:numId="6">
    <w:abstractNumId w:val="3"/>
  </w:num>
  <w:num w:numId="7">
    <w:abstractNumId w:val="5"/>
  </w:num>
  <w:num w:numId="8">
    <w:abstractNumId w:val="7"/>
  </w:num>
  <w:num w:numId="9">
    <w:abstractNumId w:val="13"/>
  </w:num>
  <w:num w:numId="10">
    <w:abstractNumId w:val="0"/>
  </w:num>
  <w:num w:numId="11">
    <w:abstractNumId w:val="11"/>
  </w:num>
  <w:num w:numId="12">
    <w:abstractNumId w:val="9"/>
  </w:num>
  <w:num w:numId="13">
    <w:abstractNumId w:val="18"/>
  </w:num>
  <w:num w:numId="14">
    <w:abstractNumId w:val="2"/>
  </w:num>
  <w:num w:numId="15">
    <w:abstractNumId w:val="16"/>
  </w:num>
  <w:num w:numId="16">
    <w:abstractNumId w:val="6"/>
  </w:num>
  <w:num w:numId="17">
    <w:abstractNumId w:val="1"/>
  </w:num>
  <w:num w:numId="18">
    <w:abstractNumId w:val="8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12812"/>
    <w:rsid w:val="00032D11"/>
    <w:rsid w:val="00063C5A"/>
    <w:rsid w:val="00063E47"/>
    <w:rsid w:val="00083365"/>
    <w:rsid w:val="0008431E"/>
    <w:rsid w:val="000C2BD5"/>
    <w:rsid w:val="000C2E00"/>
    <w:rsid w:val="000C7384"/>
    <w:rsid w:val="000C7C2C"/>
    <w:rsid w:val="000D0A1C"/>
    <w:rsid w:val="00101E2E"/>
    <w:rsid w:val="00104AF1"/>
    <w:rsid w:val="001073A9"/>
    <w:rsid w:val="00111061"/>
    <w:rsid w:val="00131205"/>
    <w:rsid w:val="00144C83"/>
    <w:rsid w:val="001809B3"/>
    <w:rsid w:val="001A77DF"/>
    <w:rsid w:val="001B4570"/>
    <w:rsid w:val="001E7BA4"/>
    <w:rsid w:val="00232327"/>
    <w:rsid w:val="00246495"/>
    <w:rsid w:val="00262C34"/>
    <w:rsid w:val="00276FA4"/>
    <w:rsid w:val="00282F6A"/>
    <w:rsid w:val="002870FA"/>
    <w:rsid w:val="002906D5"/>
    <w:rsid w:val="002956E7"/>
    <w:rsid w:val="002C101E"/>
    <w:rsid w:val="002F1B98"/>
    <w:rsid w:val="002F7341"/>
    <w:rsid w:val="00306EBA"/>
    <w:rsid w:val="00307E84"/>
    <w:rsid w:val="00311BFA"/>
    <w:rsid w:val="00324911"/>
    <w:rsid w:val="0034692A"/>
    <w:rsid w:val="00384EA2"/>
    <w:rsid w:val="003C1D51"/>
    <w:rsid w:val="003C2A85"/>
    <w:rsid w:val="003E4737"/>
    <w:rsid w:val="003E7A54"/>
    <w:rsid w:val="003F1918"/>
    <w:rsid w:val="00422303"/>
    <w:rsid w:val="004234AF"/>
    <w:rsid w:val="00424801"/>
    <w:rsid w:val="00434AD1"/>
    <w:rsid w:val="00460D51"/>
    <w:rsid w:val="00474E63"/>
    <w:rsid w:val="00475338"/>
    <w:rsid w:val="004930FA"/>
    <w:rsid w:val="004A248D"/>
    <w:rsid w:val="004A4924"/>
    <w:rsid w:val="004A6AAA"/>
    <w:rsid w:val="004C3F11"/>
    <w:rsid w:val="00505FE1"/>
    <w:rsid w:val="00514396"/>
    <w:rsid w:val="0052108F"/>
    <w:rsid w:val="00535FF6"/>
    <w:rsid w:val="00564798"/>
    <w:rsid w:val="00564811"/>
    <w:rsid w:val="00570828"/>
    <w:rsid w:val="0057542C"/>
    <w:rsid w:val="00593799"/>
    <w:rsid w:val="005C163C"/>
    <w:rsid w:val="00610D27"/>
    <w:rsid w:val="00633E28"/>
    <w:rsid w:val="006505E1"/>
    <w:rsid w:val="00652CAD"/>
    <w:rsid w:val="00657705"/>
    <w:rsid w:val="006A30C9"/>
    <w:rsid w:val="006A4F43"/>
    <w:rsid w:val="0072732B"/>
    <w:rsid w:val="00743FA9"/>
    <w:rsid w:val="0074718A"/>
    <w:rsid w:val="00751052"/>
    <w:rsid w:val="00752E9C"/>
    <w:rsid w:val="00762445"/>
    <w:rsid w:val="00763E89"/>
    <w:rsid w:val="00785199"/>
    <w:rsid w:val="007876DF"/>
    <w:rsid w:val="007D5893"/>
    <w:rsid w:val="007F60E5"/>
    <w:rsid w:val="008344A8"/>
    <w:rsid w:val="00844318"/>
    <w:rsid w:val="008625E0"/>
    <w:rsid w:val="00865FA4"/>
    <w:rsid w:val="008B6CC0"/>
    <w:rsid w:val="008D134A"/>
    <w:rsid w:val="008D2C96"/>
    <w:rsid w:val="008F2051"/>
    <w:rsid w:val="00925B40"/>
    <w:rsid w:val="009558C1"/>
    <w:rsid w:val="00973A7F"/>
    <w:rsid w:val="0098032A"/>
    <w:rsid w:val="00980960"/>
    <w:rsid w:val="00981390"/>
    <w:rsid w:val="009925B1"/>
    <w:rsid w:val="009D5634"/>
    <w:rsid w:val="00A149CD"/>
    <w:rsid w:val="00A26590"/>
    <w:rsid w:val="00A45724"/>
    <w:rsid w:val="00A9621B"/>
    <w:rsid w:val="00AB0903"/>
    <w:rsid w:val="00AD6A1F"/>
    <w:rsid w:val="00AF049F"/>
    <w:rsid w:val="00AF09CE"/>
    <w:rsid w:val="00B47388"/>
    <w:rsid w:val="00B757ED"/>
    <w:rsid w:val="00B96B6E"/>
    <w:rsid w:val="00BA6990"/>
    <w:rsid w:val="00BC2962"/>
    <w:rsid w:val="00C0065E"/>
    <w:rsid w:val="00C5399C"/>
    <w:rsid w:val="00C63F29"/>
    <w:rsid w:val="00C828F0"/>
    <w:rsid w:val="00C86D4E"/>
    <w:rsid w:val="00C907A9"/>
    <w:rsid w:val="00CA13A6"/>
    <w:rsid w:val="00CD3A8C"/>
    <w:rsid w:val="00CE702E"/>
    <w:rsid w:val="00D2286B"/>
    <w:rsid w:val="00D25D90"/>
    <w:rsid w:val="00D32467"/>
    <w:rsid w:val="00D33CBF"/>
    <w:rsid w:val="00D34676"/>
    <w:rsid w:val="00D57D29"/>
    <w:rsid w:val="00D92131"/>
    <w:rsid w:val="00DB7695"/>
    <w:rsid w:val="00E27855"/>
    <w:rsid w:val="00E40F33"/>
    <w:rsid w:val="00E4641C"/>
    <w:rsid w:val="00E561F4"/>
    <w:rsid w:val="00E750E1"/>
    <w:rsid w:val="00EB1B28"/>
    <w:rsid w:val="00EB1F51"/>
    <w:rsid w:val="00EB364A"/>
    <w:rsid w:val="00EE0AD1"/>
    <w:rsid w:val="00EE7A01"/>
    <w:rsid w:val="00F20E0B"/>
    <w:rsid w:val="00F53187"/>
    <w:rsid w:val="00F67469"/>
    <w:rsid w:val="00F71154"/>
    <w:rsid w:val="00F77CE0"/>
    <w:rsid w:val="00F94905"/>
    <w:rsid w:val="00FC3647"/>
    <w:rsid w:val="00FF2658"/>
    <w:rsid w:val="00FF4D43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40</Words>
  <Characters>2189</Characters>
  <Application>Microsoft Office Word</Application>
  <DocSecurity>0</DocSecurity>
  <Lines>18</Lines>
  <Paragraphs>1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Ирина</cp:lastModifiedBy>
  <cp:revision>2</cp:revision>
  <cp:lastPrinted>2024-01-08T15:38:00Z</cp:lastPrinted>
  <dcterms:created xsi:type="dcterms:W3CDTF">2024-01-23T08:52:00Z</dcterms:created>
  <dcterms:modified xsi:type="dcterms:W3CDTF">2024-01-23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